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D1F1D" w14:textId="77777777" w:rsidR="00C70826" w:rsidRPr="00BE4608" w:rsidRDefault="00C70826" w:rsidP="00D65634">
      <w:pPr>
        <w:spacing w:after="0"/>
        <w:jc w:val="center"/>
      </w:pPr>
      <w:r w:rsidRPr="00BE4608">
        <w:t>Rogers County, Oklahoma</w:t>
      </w:r>
    </w:p>
    <w:p w14:paraId="0D2F814B" w14:textId="77777777" w:rsidR="00C70826" w:rsidRPr="00BE4608" w:rsidRDefault="00C70826" w:rsidP="00D65634">
      <w:pPr>
        <w:spacing w:after="0"/>
        <w:jc w:val="center"/>
      </w:pPr>
      <w:r w:rsidRPr="00BE4608">
        <w:t>Mi</w:t>
      </w:r>
      <w:r w:rsidR="00636D59">
        <w:t>nutes of the Board of Directors Special</w:t>
      </w:r>
      <w:r w:rsidRPr="00BE4608">
        <w:t xml:space="preserve"> Meeting</w:t>
      </w:r>
    </w:p>
    <w:p w14:paraId="727FC0FB" w14:textId="77777777" w:rsidR="00C70826" w:rsidRPr="00BE4608" w:rsidRDefault="00C70826" w:rsidP="00D65634">
      <w:pPr>
        <w:spacing w:after="0"/>
        <w:jc w:val="center"/>
      </w:pPr>
      <w:r w:rsidRPr="00BE4608">
        <w:t>District Office-Located at</w:t>
      </w:r>
      <w:r w:rsidR="005C2D8E" w:rsidRPr="00BE4608">
        <w:t xml:space="preserve"> </w:t>
      </w:r>
      <w:r w:rsidRPr="00BE4608">
        <w:t>22094 S. 4160 Road</w:t>
      </w:r>
    </w:p>
    <w:p w14:paraId="2A1B59DE" w14:textId="77777777" w:rsidR="00C70826" w:rsidRPr="00BE4608" w:rsidRDefault="00C70826" w:rsidP="00D65634">
      <w:pPr>
        <w:spacing w:after="0"/>
        <w:jc w:val="center"/>
      </w:pPr>
      <w:r w:rsidRPr="00BE4608">
        <w:t>Claremore, Oklahoma</w:t>
      </w:r>
    </w:p>
    <w:p w14:paraId="765356B6" w14:textId="77777777" w:rsidR="00D6698B" w:rsidRDefault="00D6698B" w:rsidP="00490769">
      <w:pPr>
        <w:spacing w:after="0"/>
        <w:jc w:val="center"/>
      </w:pPr>
    </w:p>
    <w:p w14:paraId="763285BD" w14:textId="7C794313" w:rsidR="00636D59" w:rsidRDefault="00D82290" w:rsidP="00490769">
      <w:pPr>
        <w:pStyle w:val="ListParagraph"/>
        <w:spacing w:after="0"/>
        <w:ind w:left="1440" w:firstLine="0"/>
        <w:jc w:val="center"/>
      </w:pPr>
      <w:r>
        <w:t xml:space="preserve">As </w:t>
      </w:r>
      <w:r w:rsidR="00D6698B">
        <w:t>r</w:t>
      </w:r>
      <w:r>
        <w:t xml:space="preserve">equired by section 311, Title 25of the Oklahoma Statutes, notice is </w:t>
      </w:r>
      <w:r w:rsidR="00D6698B">
        <w:t>h</w:t>
      </w:r>
      <w:r>
        <w:t>ereby</w:t>
      </w:r>
      <w:r w:rsidR="00672A54">
        <w:t xml:space="preserve">   </w:t>
      </w:r>
      <w:r w:rsidR="000A3507">
        <w:t>given that</w:t>
      </w:r>
      <w:r>
        <w:t xml:space="preserve"> </w:t>
      </w:r>
      <w:r w:rsidR="00D6698B">
        <w:t>th</w:t>
      </w:r>
      <w:r>
        <w:t xml:space="preserve">e Board of Directors of Rural Water District #8, Rogers </w:t>
      </w:r>
      <w:r w:rsidR="00523D7F">
        <w:t>C</w:t>
      </w:r>
      <w:r w:rsidR="00672A54">
        <w:t>ounty, Oklahoma</w:t>
      </w:r>
      <w:r>
        <w:t xml:space="preserve"> will hold a special meeting on </w:t>
      </w:r>
      <w:r w:rsidR="004477C1">
        <w:t>June 16</w:t>
      </w:r>
      <w:r>
        <w:t xml:space="preserve"> at </w:t>
      </w:r>
      <w:r w:rsidR="004477C1">
        <w:t>5:00 pm</w:t>
      </w:r>
      <w:r>
        <w:t xml:space="preserve"> </w:t>
      </w:r>
      <w:r w:rsidR="004477C1">
        <w:t>at RWD # 8’s office.</w:t>
      </w:r>
      <w:r w:rsidR="00AC38E6">
        <w:t xml:space="preserve"> </w:t>
      </w:r>
    </w:p>
    <w:p w14:paraId="0B41AD28" w14:textId="77777777" w:rsidR="00636D59" w:rsidRDefault="00636D59" w:rsidP="00D65634">
      <w:pPr>
        <w:pStyle w:val="ListParagraph"/>
        <w:spacing w:after="0"/>
      </w:pPr>
    </w:p>
    <w:p w14:paraId="719C96FE" w14:textId="77777777" w:rsidR="00C70826" w:rsidRPr="00BE4608" w:rsidRDefault="00AE2F74" w:rsidP="00AE2F74">
      <w:pPr>
        <w:pStyle w:val="ListParagraph"/>
        <w:spacing w:after="0"/>
        <w:jc w:val="both"/>
      </w:pPr>
      <w:r>
        <w:t>I</w:t>
      </w:r>
      <w:r w:rsidR="00C70826" w:rsidRPr="00BE4608">
        <w:t xml:space="preserve">    Procedural Items:</w:t>
      </w:r>
    </w:p>
    <w:p w14:paraId="1F5988B5" w14:textId="77777777" w:rsidR="00C70826" w:rsidRPr="00BE4608" w:rsidRDefault="00C70826" w:rsidP="00AE2F74">
      <w:pPr>
        <w:pStyle w:val="ListParagraph"/>
      </w:pPr>
      <w:r w:rsidRPr="00BE4608">
        <w:t xml:space="preserve">   </w:t>
      </w:r>
    </w:p>
    <w:p w14:paraId="48DE5A1A" w14:textId="77777777" w:rsidR="00C70826" w:rsidRPr="00BE4608" w:rsidRDefault="00AE2F74" w:rsidP="00AE2F74">
      <w:pPr>
        <w:pStyle w:val="ListParagraph"/>
      </w:pPr>
      <w:r>
        <w:tab/>
        <w:t>A.</w:t>
      </w:r>
      <w:r>
        <w:tab/>
      </w:r>
      <w:r w:rsidR="00C70826" w:rsidRPr="00BE4608">
        <w:t>Call to Order by</w:t>
      </w:r>
      <w:r w:rsidR="001B0412">
        <w:t xml:space="preserve"> </w:t>
      </w:r>
      <w:r w:rsidR="00C70826" w:rsidRPr="00BE4608">
        <w:t>Chairman</w:t>
      </w:r>
      <w:r w:rsidR="006A5ED9">
        <w:t xml:space="preserve"> </w:t>
      </w:r>
    </w:p>
    <w:p w14:paraId="153362D3" w14:textId="77777777" w:rsidR="00C70826" w:rsidRPr="00BE4608" w:rsidRDefault="00C70826" w:rsidP="00AE2F74">
      <w:pPr>
        <w:pStyle w:val="ListParagraph"/>
      </w:pPr>
    </w:p>
    <w:p w14:paraId="6F630826" w14:textId="77777777" w:rsidR="005426F6" w:rsidRDefault="00E2550B" w:rsidP="00AE2F74">
      <w:pPr>
        <w:pStyle w:val="ListParagraph"/>
        <w:rPr>
          <w:b w:val="0"/>
        </w:rPr>
      </w:pPr>
      <w:r>
        <w:tab/>
      </w:r>
      <w:r w:rsidR="00AE2F74">
        <w:tab/>
      </w:r>
      <w:r w:rsidRPr="00AE2F74">
        <w:rPr>
          <w:b w:val="0"/>
        </w:rPr>
        <w:t>Raymond Teel</w:t>
      </w:r>
      <w:r w:rsidR="00C70826" w:rsidRPr="00AE2F74">
        <w:rPr>
          <w:b w:val="0"/>
        </w:rPr>
        <w:t xml:space="preserve"> Chairman of the board called the Meeting of the Board of </w:t>
      </w:r>
      <w:r w:rsidRPr="00AE2F74">
        <w:rPr>
          <w:b w:val="0"/>
        </w:rPr>
        <w:tab/>
      </w:r>
      <w:r w:rsidR="00AE2F74">
        <w:rPr>
          <w:b w:val="0"/>
        </w:rPr>
        <w:tab/>
      </w:r>
      <w:r w:rsidR="00AE2F74">
        <w:rPr>
          <w:b w:val="0"/>
        </w:rPr>
        <w:tab/>
      </w:r>
      <w:r w:rsidR="005426F6">
        <w:rPr>
          <w:b w:val="0"/>
        </w:rPr>
        <w:tab/>
      </w:r>
      <w:r w:rsidR="005426F6">
        <w:rPr>
          <w:b w:val="0"/>
        </w:rPr>
        <w:tab/>
      </w:r>
      <w:r w:rsidR="00C70826" w:rsidRPr="00AE2F74">
        <w:rPr>
          <w:b w:val="0"/>
        </w:rPr>
        <w:t>Directors of Rural Water District No. 8, Rogers County, Oklahoma to</w:t>
      </w:r>
      <w:r w:rsidR="005426F6">
        <w:rPr>
          <w:b w:val="0"/>
        </w:rPr>
        <w:t xml:space="preserve"> </w:t>
      </w:r>
    </w:p>
    <w:p w14:paraId="453C8F4B" w14:textId="6D905CCB" w:rsidR="00C70826" w:rsidRPr="00AE2F74" w:rsidRDefault="00C70826" w:rsidP="005426F6">
      <w:pPr>
        <w:pStyle w:val="ListParagraph"/>
        <w:ind w:left="2160"/>
        <w:rPr>
          <w:b w:val="0"/>
        </w:rPr>
      </w:pPr>
      <w:r w:rsidRPr="00AE2F74">
        <w:rPr>
          <w:b w:val="0"/>
        </w:rPr>
        <w:t xml:space="preserve">order at </w:t>
      </w:r>
      <w:r w:rsidR="004477C1">
        <w:rPr>
          <w:b w:val="0"/>
        </w:rPr>
        <w:t>5</w:t>
      </w:r>
      <w:r w:rsidR="00AC38E6">
        <w:rPr>
          <w:b w:val="0"/>
        </w:rPr>
        <w:t>:00</w:t>
      </w:r>
      <w:r w:rsidRPr="00AE2F74">
        <w:rPr>
          <w:b w:val="0"/>
        </w:rPr>
        <w:t xml:space="preserve"> </w:t>
      </w:r>
      <w:r w:rsidR="004477C1">
        <w:rPr>
          <w:b w:val="0"/>
        </w:rPr>
        <w:t>P</w:t>
      </w:r>
      <w:r w:rsidRPr="00AE2F74">
        <w:rPr>
          <w:b w:val="0"/>
        </w:rPr>
        <w:t>.M. in the District Office.</w:t>
      </w:r>
    </w:p>
    <w:p w14:paraId="3F5202E4" w14:textId="77777777" w:rsidR="00C70826" w:rsidRPr="00BE4608" w:rsidRDefault="00C70826" w:rsidP="00AE2F74">
      <w:pPr>
        <w:pStyle w:val="ListParagraph"/>
      </w:pPr>
    </w:p>
    <w:p w14:paraId="4845CC14" w14:textId="77777777" w:rsidR="00C70826" w:rsidRPr="00BE4608" w:rsidRDefault="00AE2F74" w:rsidP="00AE2F74">
      <w:pPr>
        <w:pStyle w:val="ListParagraph"/>
      </w:pPr>
      <w:r>
        <w:tab/>
        <w:t>B.</w:t>
      </w:r>
      <w:r>
        <w:tab/>
        <w:t xml:space="preserve"> </w:t>
      </w:r>
      <w:r w:rsidR="00C70826" w:rsidRPr="00BE4608">
        <w:t>Call roll and record names of Members Present</w:t>
      </w:r>
    </w:p>
    <w:p w14:paraId="38B300A5" w14:textId="1FDA0ADC" w:rsidR="00C70826" w:rsidRDefault="00C70826" w:rsidP="00AC38E6">
      <w:pPr>
        <w:ind w:left="2880" w:firstLine="0"/>
        <w:rPr>
          <w:b w:val="0"/>
        </w:rPr>
      </w:pPr>
      <w:r w:rsidRPr="00AE2F74">
        <w:rPr>
          <w:b w:val="0"/>
        </w:rPr>
        <w:t xml:space="preserve"> </w:t>
      </w:r>
      <w:r w:rsidR="004477C1">
        <w:rPr>
          <w:b w:val="0"/>
        </w:rPr>
        <w:t xml:space="preserve">Secretary-Treasurer, Sue Knight, called roll. Board members present were: Chairman, Raymond Teel, Vice-Chairman, Bobbie Alberty, member, Cliff Smith, Keith </w:t>
      </w:r>
      <w:proofErr w:type="spellStart"/>
      <w:r w:rsidR="004477C1">
        <w:rPr>
          <w:b w:val="0"/>
        </w:rPr>
        <w:t>Louderback</w:t>
      </w:r>
      <w:proofErr w:type="spellEnd"/>
      <w:r w:rsidR="004477C1">
        <w:rPr>
          <w:b w:val="0"/>
        </w:rPr>
        <w:t xml:space="preserve"> and Secretary-</w:t>
      </w:r>
      <w:r w:rsidR="009C60A9">
        <w:rPr>
          <w:b w:val="0"/>
        </w:rPr>
        <w:t>Treasurer</w:t>
      </w:r>
      <w:r w:rsidR="004477C1">
        <w:rPr>
          <w:b w:val="0"/>
        </w:rPr>
        <w:t>, Sue Knight.</w:t>
      </w:r>
    </w:p>
    <w:p w14:paraId="462C8A90" w14:textId="77777777" w:rsidR="008C2DA6" w:rsidRDefault="008C2DA6" w:rsidP="00AE2F74">
      <w:pPr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r w:rsidR="008905F9" w:rsidRPr="00AE2F74">
        <w:rPr>
          <w:b w:val="0"/>
        </w:rPr>
        <w:t xml:space="preserve"> A Quorum is present</w:t>
      </w:r>
    </w:p>
    <w:p w14:paraId="35CCA13C" w14:textId="5BB9AAE2" w:rsidR="00523D7F" w:rsidRDefault="00523D7F" w:rsidP="00AE2F74">
      <w:pPr>
        <w:rPr>
          <w:b w:val="0"/>
        </w:rPr>
      </w:pPr>
      <w:r>
        <w:rPr>
          <w:b w:val="0"/>
        </w:rPr>
        <w:tab/>
      </w:r>
      <w:r>
        <w:rPr>
          <w:b w:val="0"/>
        </w:rPr>
        <w:tab/>
        <w:t xml:space="preserve">Others Present:  </w:t>
      </w:r>
      <w:r w:rsidR="00825A9F">
        <w:rPr>
          <w:b w:val="0"/>
        </w:rPr>
        <w:t>Manager Payne</w:t>
      </w:r>
      <w:r w:rsidR="004477C1">
        <w:rPr>
          <w:b w:val="0"/>
        </w:rPr>
        <w:t xml:space="preserve"> and Mac </w:t>
      </w:r>
      <w:proofErr w:type="spellStart"/>
      <w:r w:rsidR="004477C1">
        <w:rPr>
          <w:b w:val="0"/>
        </w:rPr>
        <w:t>Greever</w:t>
      </w:r>
      <w:proofErr w:type="spellEnd"/>
    </w:p>
    <w:p w14:paraId="06525C5B" w14:textId="3757E94F" w:rsidR="00686028" w:rsidRDefault="008905F9" w:rsidP="00AE2F74">
      <w:r w:rsidRPr="00AE2F74">
        <w:rPr>
          <w:b w:val="0"/>
        </w:rPr>
        <w:t xml:space="preserve">  </w:t>
      </w:r>
      <w:r w:rsidRPr="00BE4608">
        <w:t>II</w:t>
      </w:r>
      <w:r w:rsidRPr="00BE4608">
        <w:tab/>
      </w:r>
      <w:r w:rsidR="00D65634">
        <w:tab/>
      </w:r>
      <w:r w:rsidRPr="00BE4608">
        <w:t xml:space="preserve">Action to Consider:  Discuss, Approve, Disapprove, or Take No </w:t>
      </w:r>
      <w:r w:rsidR="00D65634">
        <w:tab/>
      </w:r>
      <w:r w:rsidR="00D65634">
        <w:tab/>
      </w:r>
      <w:r w:rsidR="00D65634">
        <w:tab/>
      </w:r>
      <w:r w:rsidR="005426F6">
        <w:tab/>
      </w:r>
      <w:r w:rsidR="005426F6">
        <w:tab/>
      </w:r>
      <w:r w:rsidRPr="00BE4608">
        <w:t xml:space="preserve">Action Pertaining </w:t>
      </w:r>
      <w:r w:rsidR="009C60A9" w:rsidRPr="00BE4608">
        <w:t>to</w:t>
      </w:r>
      <w:r w:rsidRPr="00BE4608">
        <w:t xml:space="preserve"> Any Items Listed Below.</w:t>
      </w:r>
    </w:p>
    <w:p w14:paraId="24E39D92" w14:textId="3E123501" w:rsidR="00AC38E6" w:rsidRDefault="00D82290" w:rsidP="009E1413">
      <w:pPr>
        <w:ind w:left="2880" w:hanging="720"/>
      </w:pPr>
      <w:r>
        <w:t>A:</w:t>
      </w:r>
      <w:r w:rsidR="00620249">
        <w:t xml:space="preserve"> </w:t>
      </w:r>
      <w:r w:rsidR="00620249">
        <w:tab/>
      </w:r>
      <w:r w:rsidR="009C60A9">
        <w:t xml:space="preserve">Hear from Mac </w:t>
      </w:r>
      <w:proofErr w:type="spellStart"/>
      <w:r w:rsidR="009C60A9">
        <w:t>Greever</w:t>
      </w:r>
      <w:proofErr w:type="spellEnd"/>
      <w:r w:rsidR="009C60A9">
        <w:t>, attorney, regarding the Jacobs land trial.</w:t>
      </w:r>
    </w:p>
    <w:p w14:paraId="5F8BB392" w14:textId="5B882B52" w:rsidR="009C60A9" w:rsidRDefault="00AC38E6" w:rsidP="009E1413">
      <w:pPr>
        <w:ind w:left="2880" w:hanging="720"/>
        <w:rPr>
          <w:b w:val="0"/>
          <w:bCs/>
        </w:rPr>
      </w:pPr>
      <w:r>
        <w:tab/>
      </w:r>
      <w:r w:rsidR="009C60A9">
        <w:rPr>
          <w:b w:val="0"/>
          <w:bCs/>
        </w:rPr>
        <w:t xml:space="preserve">Attorney </w:t>
      </w:r>
      <w:proofErr w:type="spellStart"/>
      <w:r w:rsidR="009C60A9">
        <w:rPr>
          <w:b w:val="0"/>
          <w:bCs/>
        </w:rPr>
        <w:t>Greever</w:t>
      </w:r>
      <w:proofErr w:type="spellEnd"/>
      <w:r w:rsidR="009C60A9">
        <w:rPr>
          <w:b w:val="0"/>
          <w:bCs/>
        </w:rPr>
        <w:t xml:space="preserve"> presented the board with numerous court documents bring the board up to date on proceedings </w:t>
      </w:r>
      <w:r w:rsidR="004349B2">
        <w:rPr>
          <w:b w:val="0"/>
          <w:bCs/>
        </w:rPr>
        <w:t>thus</w:t>
      </w:r>
      <w:r w:rsidR="009C60A9">
        <w:rPr>
          <w:b w:val="0"/>
          <w:bCs/>
        </w:rPr>
        <w:t xml:space="preserve"> far and his plan of action. </w:t>
      </w:r>
      <w:proofErr w:type="spellStart"/>
      <w:r w:rsidR="009C60A9">
        <w:rPr>
          <w:b w:val="0"/>
          <w:bCs/>
        </w:rPr>
        <w:t>Greever</w:t>
      </w:r>
      <w:proofErr w:type="spellEnd"/>
      <w:r w:rsidR="009C60A9">
        <w:rPr>
          <w:b w:val="0"/>
          <w:bCs/>
        </w:rPr>
        <w:t xml:space="preserve"> informed the board of our options: get a court order mediation or a notice of deposition. Why did you sign the real estate sales agreement? Or obtain a default judgement and hold for contempt of court with a “no show”</w:t>
      </w:r>
    </w:p>
    <w:p w14:paraId="54277BEF" w14:textId="26E097A3" w:rsidR="009C60A9" w:rsidRPr="00AC38E6" w:rsidRDefault="009C60A9" w:rsidP="00AC38E6">
      <w:pPr>
        <w:ind w:left="2880" w:hanging="720"/>
        <w:rPr>
          <w:b w:val="0"/>
          <w:bCs/>
        </w:rPr>
      </w:pPr>
      <w:r>
        <w:rPr>
          <w:b w:val="0"/>
          <w:bCs/>
        </w:rPr>
        <w:tab/>
        <w:t xml:space="preserve">After much discussion, questions and answers, the board gave </w:t>
      </w:r>
      <w:proofErr w:type="spellStart"/>
      <w:r>
        <w:rPr>
          <w:b w:val="0"/>
          <w:bCs/>
        </w:rPr>
        <w:t>Greever</w:t>
      </w:r>
      <w:proofErr w:type="spellEnd"/>
      <w:r>
        <w:rPr>
          <w:b w:val="0"/>
          <w:bCs/>
        </w:rPr>
        <w:t xml:space="preserve"> authority to proceed as planned. </w:t>
      </w:r>
    </w:p>
    <w:p w14:paraId="37DD15C5" w14:textId="77777777" w:rsidR="004349B2" w:rsidRDefault="004349B2" w:rsidP="00AC38E6">
      <w:pPr>
        <w:ind w:left="2880" w:hanging="720"/>
      </w:pPr>
    </w:p>
    <w:p w14:paraId="00E88788" w14:textId="77777777" w:rsidR="004349B2" w:rsidRDefault="004349B2" w:rsidP="00AC38E6">
      <w:pPr>
        <w:ind w:left="2880" w:hanging="720"/>
      </w:pPr>
    </w:p>
    <w:p w14:paraId="7845CB58" w14:textId="77777777" w:rsidR="004349B2" w:rsidRDefault="004349B2" w:rsidP="00AC38E6">
      <w:pPr>
        <w:ind w:left="2880" w:hanging="720"/>
      </w:pPr>
    </w:p>
    <w:p w14:paraId="3FA790A6" w14:textId="11F2DF54" w:rsidR="004349B2" w:rsidRDefault="004349B2" w:rsidP="00AC38E6">
      <w:pPr>
        <w:ind w:left="2880" w:hanging="720"/>
      </w:pPr>
    </w:p>
    <w:p w14:paraId="2D6E5AA1" w14:textId="7D97A668" w:rsidR="009E1413" w:rsidRDefault="009E1413" w:rsidP="00AC38E6">
      <w:pPr>
        <w:ind w:left="2880" w:hanging="720"/>
      </w:pPr>
    </w:p>
    <w:p w14:paraId="3DD7CE68" w14:textId="77777777" w:rsidR="009E1413" w:rsidRDefault="009E1413" w:rsidP="00AC38E6">
      <w:pPr>
        <w:ind w:left="2880" w:hanging="720"/>
      </w:pPr>
    </w:p>
    <w:p w14:paraId="2EA62C07" w14:textId="2896E3A2" w:rsidR="00AC38E6" w:rsidRDefault="00AC38E6" w:rsidP="00AC38E6">
      <w:pPr>
        <w:ind w:left="2880" w:hanging="720"/>
      </w:pPr>
      <w:r>
        <w:tab/>
      </w:r>
      <w:r>
        <w:tab/>
      </w:r>
    </w:p>
    <w:p w14:paraId="01F57FAC" w14:textId="2F227020" w:rsidR="00EC4A77" w:rsidRPr="00BE4608" w:rsidRDefault="004349B2" w:rsidP="00AE2F74">
      <w:r>
        <w:lastRenderedPageBreak/>
        <w:t>I</w:t>
      </w:r>
      <w:r w:rsidRPr="00BE4608">
        <w:t>II</w:t>
      </w:r>
      <w:r>
        <w:t xml:space="preserve"> </w:t>
      </w:r>
      <w:r w:rsidRPr="00BE4608">
        <w:t>Adjournment</w:t>
      </w:r>
      <w:r w:rsidR="00EC4A77" w:rsidRPr="00BE4608">
        <w:t>:</w:t>
      </w:r>
    </w:p>
    <w:p w14:paraId="422FA3C7" w14:textId="77777777" w:rsidR="00D46818" w:rsidRDefault="00672A54" w:rsidP="00D46818">
      <w:pPr>
        <w:jc w:val="both"/>
        <w:rPr>
          <w:b w:val="0"/>
        </w:rPr>
      </w:pPr>
      <w:r>
        <w:rPr>
          <w:b w:val="0"/>
        </w:rPr>
        <w:tab/>
      </w:r>
      <w:r w:rsidR="00AE2F74">
        <w:rPr>
          <w:b w:val="0"/>
        </w:rPr>
        <w:tab/>
      </w:r>
      <w:r w:rsidR="00EC4A77" w:rsidRPr="00AE2F74">
        <w:rPr>
          <w:b w:val="0"/>
        </w:rPr>
        <w:t xml:space="preserve">All agenda items having been addressed and no other business for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="005426F6">
        <w:rPr>
          <w:b w:val="0"/>
        </w:rPr>
        <w:tab/>
      </w:r>
      <w:r w:rsidR="005426F6">
        <w:rPr>
          <w:b w:val="0"/>
        </w:rPr>
        <w:tab/>
      </w:r>
      <w:r w:rsidR="00EC4A77" w:rsidRPr="00AE2F74">
        <w:rPr>
          <w:b w:val="0"/>
        </w:rPr>
        <w:t xml:space="preserve">consideration, </w:t>
      </w:r>
      <w:r w:rsidR="00AE2F74">
        <w:rPr>
          <w:b w:val="0"/>
        </w:rPr>
        <w:tab/>
      </w:r>
      <w:r w:rsidR="003172B9">
        <w:rPr>
          <w:b w:val="0"/>
        </w:rPr>
        <w:t>Alberty</w:t>
      </w:r>
      <w:r w:rsidR="00B3624A">
        <w:rPr>
          <w:b w:val="0"/>
        </w:rPr>
        <w:t xml:space="preserve"> </w:t>
      </w:r>
      <w:r w:rsidR="00B3624A" w:rsidRPr="00AE2F74">
        <w:rPr>
          <w:b w:val="0"/>
        </w:rPr>
        <w:t>made</w:t>
      </w:r>
      <w:r w:rsidR="00EC4A77" w:rsidRPr="00AE2F74">
        <w:rPr>
          <w:b w:val="0"/>
        </w:rPr>
        <w:t xml:space="preserve"> the motion to Adjourn.</w:t>
      </w:r>
    </w:p>
    <w:p w14:paraId="38AAEF46" w14:textId="29EFDED3" w:rsidR="00D46818" w:rsidRDefault="00672A54" w:rsidP="00672A54">
      <w:pPr>
        <w:ind w:left="-720" w:right="-90" w:firstLine="90"/>
        <w:jc w:val="both"/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="00E503EC">
        <w:rPr>
          <w:b w:val="0"/>
        </w:rPr>
        <w:tab/>
      </w:r>
      <w:r w:rsidR="005426F6">
        <w:rPr>
          <w:b w:val="0"/>
        </w:rPr>
        <w:tab/>
      </w:r>
      <w:r w:rsidR="00EC4A77" w:rsidRPr="00AE2F74">
        <w:rPr>
          <w:b w:val="0"/>
        </w:rPr>
        <w:t xml:space="preserve">Meeting adjourned </w:t>
      </w:r>
      <w:r w:rsidR="00250370">
        <w:rPr>
          <w:b w:val="0"/>
        </w:rPr>
        <w:t>at</w:t>
      </w:r>
      <w:r w:rsidR="00D46818">
        <w:rPr>
          <w:b w:val="0"/>
        </w:rPr>
        <w:t xml:space="preserve"> </w:t>
      </w:r>
      <w:r w:rsidR="004349B2">
        <w:rPr>
          <w:b w:val="0"/>
        </w:rPr>
        <w:t>5:45</w:t>
      </w:r>
      <w:r w:rsidR="00D82290">
        <w:rPr>
          <w:b w:val="0"/>
        </w:rPr>
        <w:t xml:space="preserve"> </w:t>
      </w:r>
      <w:r w:rsidR="004349B2">
        <w:rPr>
          <w:b w:val="0"/>
        </w:rPr>
        <w:t>P</w:t>
      </w:r>
      <w:r w:rsidR="00D82290">
        <w:rPr>
          <w:b w:val="0"/>
        </w:rPr>
        <w:t xml:space="preserve">. M. </w:t>
      </w:r>
    </w:p>
    <w:p w14:paraId="10AA2314" w14:textId="77777777" w:rsidR="003B556A" w:rsidRPr="00AE2F74" w:rsidRDefault="00E503EC" w:rsidP="00D46818">
      <w:pPr>
        <w:jc w:val="both"/>
        <w:rPr>
          <w:b w:val="0"/>
        </w:rPr>
      </w:pPr>
      <w:r>
        <w:rPr>
          <w:b w:val="0"/>
        </w:rPr>
        <w:tab/>
      </w:r>
      <w:r w:rsidR="005426F6">
        <w:rPr>
          <w:b w:val="0"/>
        </w:rPr>
        <w:tab/>
      </w:r>
      <w:r w:rsidR="00EC4A77" w:rsidRPr="00AE2F74">
        <w:rPr>
          <w:b w:val="0"/>
        </w:rPr>
        <w:t>Respectfully submitted:</w:t>
      </w:r>
    </w:p>
    <w:p w14:paraId="6A107727" w14:textId="77777777" w:rsidR="00AD21AA" w:rsidRPr="00AE2F74" w:rsidRDefault="00AD21AA" w:rsidP="00D46818">
      <w:pPr>
        <w:rPr>
          <w:b w:val="0"/>
        </w:rPr>
      </w:pPr>
    </w:p>
    <w:p w14:paraId="14B7F88D" w14:textId="77777777" w:rsidR="00D15D6E" w:rsidRDefault="00CA6460" w:rsidP="00D15D6E">
      <w:pPr>
        <w:spacing w:after="0"/>
      </w:pPr>
      <w:r>
        <w:rPr>
          <w:b w:val="0"/>
        </w:rPr>
        <w:t xml:space="preserve">    </w:t>
      </w:r>
      <w:r w:rsidR="00EC4A77" w:rsidRPr="00CA6460">
        <w:rPr>
          <w:b w:val="0"/>
        </w:rPr>
        <w:t>__</w:t>
      </w:r>
      <w:r w:rsidR="00EC4A77" w:rsidRPr="00BE4608">
        <w:t>__________________________      ___________________________</w:t>
      </w:r>
    </w:p>
    <w:p w14:paraId="70C6E37B" w14:textId="77777777" w:rsidR="00D15D6E" w:rsidRPr="00D15D6E" w:rsidRDefault="00D15D6E" w:rsidP="00D15D6E">
      <w:pPr>
        <w:spacing w:after="0"/>
        <w:rPr>
          <w:b w:val="0"/>
        </w:rPr>
      </w:pPr>
      <w:r>
        <w:rPr>
          <w:b w:val="0"/>
        </w:rPr>
        <w:t xml:space="preserve">    </w:t>
      </w:r>
      <w:r w:rsidRPr="00D15D6E">
        <w:rPr>
          <w:b w:val="0"/>
        </w:rPr>
        <w:t>Sue Knight, Secretary-Treasurer</w:t>
      </w:r>
      <w:r w:rsidRPr="00D15D6E">
        <w:rPr>
          <w:b w:val="0"/>
        </w:rPr>
        <w:tab/>
        <w:t>Raymond Teel, Chairman</w:t>
      </w:r>
    </w:p>
    <w:sectPr w:rsidR="00D15D6E" w:rsidRPr="00D15D6E" w:rsidSect="005426F6">
      <w:headerReference w:type="default" r:id="rId8"/>
      <w:pgSz w:w="12240" w:h="15840" w:code="1"/>
      <w:pgMar w:top="187" w:right="1008" w:bottom="576" w:left="576" w:header="720" w:footer="720" w:gutter="576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8C797" w14:textId="77777777" w:rsidR="00092C32" w:rsidRDefault="00092C32" w:rsidP="00AE2F74">
      <w:r>
        <w:separator/>
      </w:r>
    </w:p>
  </w:endnote>
  <w:endnote w:type="continuationSeparator" w:id="0">
    <w:p w14:paraId="563851B8" w14:textId="77777777" w:rsidR="00092C32" w:rsidRDefault="00092C32" w:rsidP="00AE2F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8F64B" w14:textId="77777777" w:rsidR="00092C32" w:rsidRDefault="00092C32" w:rsidP="00AE2F74">
      <w:r>
        <w:separator/>
      </w:r>
    </w:p>
  </w:footnote>
  <w:footnote w:type="continuationSeparator" w:id="0">
    <w:p w14:paraId="446AA5DA" w14:textId="77777777" w:rsidR="00092C32" w:rsidRDefault="00092C32" w:rsidP="00AE2F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5053097"/>
      <w:docPartObj>
        <w:docPartGallery w:val="Page Numbers (Top of Page)"/>
        <w:docPartUnique/>
      </w:docPartObj>
    </w:sdtPr>
    <w:sdtEndPr/>
    <w:sdtContent>
      <w:p w14:paraId="792F9E86" w14:textId="77777777" w:rsidR="00B319D8" w:rsidRDefault="00B319D8" w:rsidP="00AE2F74">
        <w:pPr>
          <w:pStyle w:val="Header"/>
        </w:pPr>
        <w:r>
          <w:t xml:space="preserve">Page </w:t>
        </w:r>
        <w:r w:rsidR="00041B1A">
          <w:fldChar w:fldCharType="begin"/>
        </w:r>
        <w:r w:rsidR="00041B1A">
          <w:instrText xml:space="preserve"> PAGE </w:instrText>
        </w:r>
        <w:r w:rsidR="00041B1A">
          <w:fldChar w:fldCharType="separate"/>
        </w:r>
        <w:r w:rsidR="005426F6">
          <w:rPr>
            <w:noProof/>
          </w:rPr>
          <w:t>1</w:t>
        </w:r>
        <w:r w:rsidR="00041B1A">
          <w:rPr>
            <w:noProof/>
          </w:rPr>
          <w:fldChar w:fldCharType="end"/>
        </w:r>
        <w:r>
          <w:t xml:space="preserve"> of </w:t>
        </w:r>
        <w:fldSimple w:instr=" NUMPAGES  ">
          <w:r w:rsidR="005426F6">
            <w:rPr>
              <w:noProof/>
            </w:rPr>
            <w:t>2</w:t>
          </w:r>
        </w:fldSimple>
      </w:p>
    </w:sdtContent>
  </w:sdt>
  <w:p w14:paraId="32E16B4C" w14:textId="77777777" w:rsidR="00B319D8" w:rsidRDefault="00B319D8" w:rsidP="00AE2F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82E61"/>
    <w:multiLevelType w:val="hybridMultilevel"/>
    <w:tmpl w:val="F9420230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" w15:restartNumberingAfterBreak="0">
    <w:nsid w:val="1D4B6F6A"/>
    <w:multiLevelType w:val="hybridMultilevel"/>
    <w:tmpl w:val="E8EADBAE"/>
    <w:lvl w:ilvl="0" w:tplc="3E303BA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5E2172"/>
    <w:multiLevelType w:val="multilevel"/>
    <w:tmpl w:val="96524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812E99"/>
    <w:multiLevelType w:val="hybridMultilevel"/>
    <w:tmpl w:val="20F22654"/>
    <w:lvl w:ilvl="0" w:tplc="884E95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1C0093"/>
    <w:multiLevelType w:val="hybridMultilevel"/>
    <w:tmpl w:val="6928AE5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37CF31FA"/>
    <w:multiLevelType w:val="hybridMultilevel"/>
    <w:tmpl w:val="C004F39E"/>
    <w:lvl w:ilvl="0" w:tplc="887EB45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6" w15:restartNumberingAfterBreak="0">
    <w:nsid w:val="41F21C1C"/>
    <w:multiLevelType w:val="hybridMultilevel"/>
    <w:tmpl w:val="16286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3107BB2"/>
    <w:multiLevelType w:val="hybridMultilevel"/>
    <w:tmpl w:val="3AD42F0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31824FB"/>
    <w:multiLevelType w:val="hybridMultilevel"/>
    <w:tmpl w:val="3F422884"/>
    <w:lvl w:ilvl="0" w:tplc="A4225256">
      <w:start w:val="2"/>
      <w:numFmt w:val="upp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9" w15:restartNumberingAfterBreak="0">
    <w:nsid w:val="47553DB1"/>
    <w:multiLevelType w:val="hybridMultilevel"/>
    <w:tmpl w:val="CA8A9B38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52FC661A"/>
    <w:multiLevelType w:val="hybridMultilevel"/>
    <w:tmpl w:val="C360E74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1" w15:restartNumberingAfterBreak="0">
    <w:nsid w:val="53652237"/>
    <w:multiLevelType w:val="hybridMultilevel"/>
    <w:tmpl w:val="A1A82F84"/>
    <w:lvl w:ilvl="0" w:tplc="4AEA8B1E">
      <w:start w:val="1"/>
      <w:numFmt w:val="decimal"/>
      <w:lvlText w:val="%1."/>
      <w:lvlJc w:val="left"/>
      <w:pPr>
        <w:ind w:left="19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2" w15:restartNumberingAfterBreak="0">
    <w:nsid w:val="5847599B"/>
    <w:multiLevelType w:val="hybridMultilevel"/>
    <w:tmpl w:val="9F7606D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5D012994"/>
    <w:multiLevelType w:val="hybridMultilevel"/>
    <w:tmpl w:val="780A72C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EF930D7"/>
    <w:multiLevelType w:val="hybridMultilevel"/>
    <w:tmpl w:val="C0D43E8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1583199"/>
    <w:multiLevelType w:val="hybridMultilevel"/>
    <w:tmpl w:val="959626D8"/>
    <w:lvl w:ilvl="0" w:tplc="3DC2AC6E">
      <w:start w:val="3"/>
      <w:numFmt w:val="upperLetter"/>
      <w:lvlText w:val="%1."/>
      <w:lvlJc w:val="left"/>
      <w:pPr>
        <w:ind w:left="17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64816BE7"/>
    <w:multiLevelType w:val="hybridMultilevel"/>
    <w:tmpl w:val="A7BC65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B707F7B"/>
    <w:multiLevelType w:val="hybridMultilevel"/>
    <w:tmpl w:val="61AEC450"/>
    <w:lvl w:ilvl="0" w:tplc="A2D44046">
      <w:start w:val="1"/>
      <w:numFmt w:val="upperLetter"/>
      <w:lvlText w:val="%1."/>
      <w:lvlJc w:val="left"/>
      <w:pPr>
        <w:ind w:left="18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25" w:hanging="360"/>
      </w:pPr>
    </w:lvl>
    <w:lvl w:ilvl="2" w:tplc="0409001B" w:tentative="1">
      <w:start w:val="1"/>
      <w:numFmt w:val="lowerRoman"/>
      <w:lvlText w:val="%3."/>
      <w:lvlJc w:val="right"/>
      <w:pPr>
        <w:ind w:left="3045" w:hanging="180"/>
      </w:pPr>
    </w:lvl>
    <w:lvl w:ilvl="3" w:tplc="0409000F" w:tentative="1">
      <w:start w:val="1"/>
      <w:numFmt w:val="decimal"/>
      <w:lvlText w:val="%4."/>
      <w:lvlJc w:val="left"/>
      <w:pPr>
        <w:ind w:left="3765" w:hanging="360"/>
      </w:pPr>
    </w:lvl>
    <w:lvl w:ilvl="4" w:tplc="04090019" w:tentative="1">
      <w:start w:val="1"/>
      <w:numFmt w:val="lowerLetter"/>
      <w:lvlText w:val="%5."/>
      <w:lvlJc w:val="left"/>
      <w:pPr>
        <w:ind w:left="4485" w:hanging="360"/>
      </w:pPr>
    </w:lvl>
    <w:lvl w:ilvl="5" w:tplc="0409001B" w:tentative="1">
      <w:start w:val="1"/>
      <w:numFmt w:val="lowerRoman"/>
      <w:lvlText w:val="%6."/>
      <w:lvlJc w:val="right"/>
      <w:pPr>
        <w:ind w:left="5205" w:hanging="180"/>
      </w:pPr>
    </w:lvl>
    <w:lvl w:ilvl="6" w:tplc="0409000F" w:tentative="1">
      <w:start w:val="1"/>
      <w:numFmt w:val="decimal"/>
      <w:lvlText w:val="%7."/>
      <w:lvlJc w:val="left"/>
      <w:pPr>
        <w:ind w:left="5925" w:hanging="360"/>
      </w:pPr>
    </w:lvl>
    <w:lvl w:ilvl="7" w:tplc="04090019" w:tentative="1">
      <w:start w:val="1"/>
      <w:numFmt w:val="lowerLetter"/>
      <w:lvlText w:val="%8."/>
      <w:lvlJc w:val="left"/>
      <w:pPr>
        <w:ind w:left="6645" w:hanging="360"/>
      </w:pPr>
    </w:lvl>
    <w:lvl w:ilvl="8" w:tplc="04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18" w15:restartNumberingAfterBreak="0">
    <w:nsid w:val="6DFE7360"/>
    <w:multiLevelType w:val="hybridMultilevel"/>
    <w:tmpl w:val="1C4CEDEA"/>
    <w:lvl w:ilvl="0" w:tplc="DECA8EFE">
      <w:start w:val="1"/>
      <w:numFmt w:val="upperLetter"/>
      <w:lvlText w:val="%1."/>
      <w:lvlJc w:val="left"/>
      <w:pPr>
        <w:ind w:left="18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48586888">
    <w:abstractNumId w:val="3"/>
  </w:num>
  <w:num w:numId="2" w16cid:durableId="142940425">
    <w:abstractNumId w:val="17"/>
  </w:num>
  <w:num w:numId="3" w16cid:durableId="1347706363">
    <w:abstractNumId w:val="5"/>
  </w:num>
  <w:num w:numId="4" w16cid:durableId="1354577713">
    <w:abstractNumId w:val="15"/>
  </w:num>
  <w:num w:numId="5" w16cid:durableId="35785754">
    <w:abstractNumId w:val="1"/>
  </w:num>
  <w:num w:numId="6" w16cid:durableId="1263143499">
    <w:abstractNumId w:val="2"/>
  </w:num>
  <w:num w:numId="7" w16cid:durableId="1156721983">
    <w:abstractNumId w:val="10"/>
  </w:num>
  <w:num w:numId="8" w16cid:durableId="14728652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71228394">
    <w:abstractNumId w:val="8"/>
  </w:num>
  <w:num w:numId="10" w16cid:durableId="676225794">
    <w:abstractNumId w:val="11"/>
  </w:num>
  <w:num w:numId="11" w16cid:durableId="1970891295">
    <w:abstractNumId w:val="18"/>
  </w:num>
  <w:num w:numId="12" w16cid:durableId="506677993">
    <w:abstractNumId w:val="6"/>
  </w:num>
  <w:num w:numId="13" w16cid:durableId="416174360">
    <w:abstractNumId w:val="13"/>
  </w:num>
  <w:num w:numId="14" w16cid:durableId="377631098">
    <w:abstractNumId w:val="16"/>
  </w:num>
  <w:num w:numId="15" w16cid:durableId="264533084">
    <w:abstractNumId w:val="14"/>
  </w:num>
  <w:num w:numId="16" w16cid:durableId="1735809956">
    <w:abstractNumId w:val="9"/>
  </w:num>
  <w:num w:numId="17" w16cid:durableId="578489265">
    <w:abstractNumId w:val="0"/>
  </w:num>
  <w:num w:numId="18" w16cid:durableId="2142071287">
    <w:abstractNumId w:val="12"/>
  </w:num>
  <w:num w:numId="19" w16cid:durableId="1305282185">
    <w:abstractNumId w:val="4"/>
  </w:num>
  <w:num w:numId="20" w16cid:durableId="20950124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2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zexNDAyNbcwNjJV0lEKTi0uzszPAykwrAUAX1KcuSwAAAA="/>
  </w:docVars>
  <w:rsids>
    <w:rsidRoot w:val="00C70826"/>
    <w:rsid w:val="000112B2"/>
    <w:rsid w:val="00012BD5"/>
    <w:rsid w:val="000133A1"/>
    <w:rsid w:val="00016516"/>
    <w:rsid w:val="000306CC"/>
    <w:rsid w:val="000313AB"/>
    <w:rsid w:val="000374D8"/>
    <w:rsid w:val="00041B1A"/>
    <w:rsid w:val="000515E3"/>
    <w:rsid w:val="00056C74"/>
    <w:rsid w:val="0006648A"/>
    <w:rsid w:val="00067BD0"/>
    <w:rsid w:val="00072ACE"/>
    <w:rsid w:val="000856AC"/>
    <w:rsid w:val="00092C32"/>
    <w:rsid w:val="000A1820"/>
    <w:rsid w:val="000A30A0"/>
    <w:rsid w:val="000A3507"/>
    <w:rsid w:val="000B65FB"/>
    <w:rsid w:val="000C48C9"/>
    <w:rsid w:val="000D2B30"/>
    <w:rsid w:val="000E5F8D"/>
    <w:rsid w:val="00101F73"/>
    <w:rsid w:val="00106D25"/>
    <w:rsid w:val="001266B1"/>
    <w:rsid w:val="00130877"/>
    <w:rsid w:val="0014324B"/>
    <w:rsid w:val="00167E3C"/>
    <w:rsid w:val="001712D4"/>
    <w:rsid w:val="00185A5A"/>
    <w:rsid w:val="00187F38"/>
    <w:rsid w:val="001B03B6"/>
    <w:rsid w:val="001B0412"/>
    <w:rsid w:val="001B5B7E"/>
    <w:rsid w:val="001B6EEF"/>
    <w:rsid w:val="001C60A4"/>
    <w:rsid w:val="001E233B"/>
    <w:rsid w:val="00203065"/>
    <w:rsid w:val="002202F1"/>
    <w:rsid w:val="00243FFF"/>
    <w:rsid w:val="00246325"/>
    <w:rsid w:val="00250370"/>
    <w:rsid w:val="00277E48"/>
    <w:rsid w:val="00280EF7"/>
    <w:rsid w:val="002A2A0F"/>
    <w:rsid w:val="002B7CC6"/>
    <w:rsid w:val="002C2640"/>
    <w:rsid w:val="002C34F1"/>
    <w:rsid w:val="002D2DF9"/>
    <w:rsid w:val="002D4B77"/>
    <w:rsid w:val="002D6813"/>
    <w:rsid w:val="002E742C"/>
    <w:rsid w:val="002F2C2B"/>
    <w:rsid w:val="00311D6E"/>
    <w:rsid w:val="00314C6A"/>
    <w:rsid w:val="003172B9"/>
    <w:rsid w:val="0034253C"/>
    <w:rsid w:val="003429C1"/>
    <w:rsid w:val="003448AF"/>
    <w:rsid w:val="00351265"/>
    <w:rsid w:val="00381B0D"/>
    <w:rsid w:val="003919ED"/>
    <w:rsid w:val="003A478E"/>
    <w:rsid w:val="003B1407"/>
    <w:rsid w:val="003B3321"/>
    <w:rsid w:val="003B556A"/>
    <w:rsid w:val="003B6A51"/>
    <w:rsid w:val="003C188E"/>
    <w:rsid w:val="003C30CC"/>
    <w:rsid w:val="003D2C13"/>
    <w:rsid w:val="003D2D31"/>
    <w:rsid w:val="0040474E"/>
    <w:rsid w:val="004117B7"/>
    <w:rsid w:val="0041217F"/>
    <w:rsid w:val="004162B3"/>
    <w:rsid w:val="00426FDD"/>
    <w:rsid w:val="004349B2"/>
    <w:rsid w:val="00437B08"/>
    <w:rsid w:val="00446850"/>
    <w:rsid w:val="004477C1"/>
    <w:rsid w:val="004570AF"/>
    <w:rsid w:val="00463C82"/>
    <w:rsid w:val="004645B9"/>
    <w:rsid w:val="004703C1"/>
    <w:rsid w:val="00475DED"/>
    <w:rsid w:val="00480B00"/>
    <w:rsid w:val="00481156"/>
    <w:rsid w:val="004830AF"/>
    <w:rsid w:val="00486CD9"/>
    <w:rsid w:val="00490769"/>
    <w:rsid w:val="00494A9A"/>
    <w:rsid w:val="004C2804"/>
    <w:rsid w:val="004D00FD"/>
    <w:rsid w:val="004D2E24"/>
    <w:rsid w:val="00505677"/>
    <w:rsid w:val="00514E0E"/>
    <w:rsid w:val="00516730"/>
    <w:rsid w:val="00523D7F"/>
    <w:rsid w:val="00536386"/>
    <w:rsid w:val="005426F6"/>
    <w:rsid w:val="00562E57"/>
    <w:rsid w:val="0056472B"/>
    <w:rsid w:val="00566E5F"/>
    <w:rsid w:val="00577AC2"/>
    <w:rsid w:val="00581E8A"/>
    <w:rsid w:val="00582B15"/>
    <w:rsid w:val="005901B1"/>
    <w:rsid w:val="005A3B6C"/>
    <w:rsid w:val="005B24EB"/>
    <w:rsid w:val="005B2841"/>
    <w:rsid w:val="005B2B1A"/>
    <w:rsid w:val="005C018E"/>
    <w:rsid w:val="005C2D8E"/>
    <w:rsid w:val="005C5803"/>
    <w:rsid w:val="005D654A"/>
    <w:rsid w:val="005E12C3"/>
    <w:rsid w:val="005F3B1E"/>
    <w:rsid w:val="0061723E"/>
    <w:rsid w:val="00620249"/>
    <w:rsid w:val="00622EAD"/>
    <w:rsid w:val="00636D59"/>
    <w:rsid w:val="00644FBC"/>
    <w:rsid w:val="00660E7C"/>
    <w:rsid w:val="00662625"/>
    <w:rsid w:val="00672A54"/>
    <w:rsid w:val="0067559B"/>
    <w:rsid w:val="006771A9"/>
    <w:rsid w:val="006809D0"/>
    <w:rsid w:val="0068286C"/>
    <w:rsid w:val="00686028"/>
    <w:rsid w:val="00691E82"/>
    <w:rsid w:val="006A5ED9"/>
    <w:rsid w:val="006B0BAE"/>
    <w:rsid w:val="006D34B5"/>
    <w:rsid w:val="006E108A"/>
    <w:rsid w:val="006E5E9A"/>
    <w:rsid w:val="007023AE"/>
    <w:rsid w:val="00707435"/>
    <w:rsid w:val="00712222"/>
    <w:rsid w:val="00740110"/>
    <w:rsid w:val="0074089E"/>
    <w:rsid w:val="0075084D"/>
    <w:rsid w:val="00755EB6"/>
    <w:rsid w:val="00762930"/>
    <w:rsid w:val="00764262"/>
    <w:rsid w:val="00765082"/>
    <w:rsid w:val="007676B9"/>
    <w:rsid w:val="007B2721"/>
    <w:rsid w:val="007B55B2"/>
    <w:rsid w:val="007C76E8"/>
    <w:rsid w:val="007D0464"/>
    <w:rsid w:val="007E608D"/>
    <w:rsid w:val="007E73F4"/>
    <w:rsid w:val="008109E1"/>
    <w:rsid w:val="00825A9F"/>
    <w:rsid w:val="00827064"/>
    <w:rsid w:val="00844316"/>
    <w:rsid w:val="008473A7"/>
    <w:rsid w:val="00861E96"/>
    <w:rsid w:val="008625DA"/>
    <w:rsid w:val="00864007"/>
    <w:rsid w:val="00874B28"/>
    <w:rsid w:val="00886370"/>
    <w:rsid w:val="008905F9"/>
    <w:rsid w:val="0089125E"/>
    <w:rsid w:val="00892758"/>
    <w:rsid w:val="00896D36"/>
    <w:rsid w:val="008A1172"/>
    <w:rsid w:val="008A1CFC"/>
    <w:rsid w:val="008A5959"/>
    <w:rsid w:val="008B0D17"/>
    <w:rsid w:val="008B4227"/>
    <w:rsid w:val="008C2DA6"/>
    <w:rsid w:val="008C7F6C"/>
    <w:rsid w:val="008D4E92"/>
    <w:rsid w:val="008E28B0"/>
    <w:rsid w:val="008E3A2C"/>
    <w:rsid w:val="008E57A7"/>
    <w:rsid w:val="008E7B68"/>
    <w:rsid w:val="009153DA"/>
    <w:rsid w:val="00915530"/>
    <w:rsid w:val="009213D3"/>
    <w:rsid w:val="00926EB2"/>
    <w:rsid w:val="00934EE8"/>
    <w:rsid w:val="009610F4"/>
    <w:rsid w:val="00971B37"/>
    <w:rsid w:val="00975FDB"/>
    <w:rsid w:val="009A41F5"/>
    <w:rsid w:val="009C60A9"/>
    <w:rsid w:val="009D7C5B"/>
    <w:rsid w:val="009E1413"/>
    <w:rsid w:val="009E2C59"/>
    <w:rsid w:val="009E7DB3"/>
    <w:rsid w:val="009F19D5"/>
    <w:rsid w:val="00A20061"/>
    <w:rsid w:val="00A260AE"/>
    <w:rsid w:val="00A43AE0"/>
    <w:rsid w:val="00A44A0A"/>
    <w:rsid w:val="00A45D7A"/>
    <w:rsid w:val="00A5688B"/>
    <w:rsid w:val="00A72D27"/>
    <w:rsid w:val="00A757E4"/>
    <w:rsid w:val="00A934C2"/>
    <w:rsid w:val="00AA3764"/>
    <w:rsid w:val="00AA4516"/>
    <w:rsid w:val="00AB0C5B"/>
    <w:rsid w:val="00AB229E"/>
    <w:rsid w:val="00AC06BF"/>
    <w:rsid w:val="00AC38E6"/>
    <w:rsid w:val="00AC6935"/>
    <w:rsid w:val="00AD21AA"/>
    <w:rsid w:val="00AE2F74"/>
    <w:rsid w:val="00AE7D46"/>
    <w:rsid w:val="00AF1F3A"/>
    <w:rsid w:val="00B23C88"/>
    <w:rsid w:val="00B27B63"/>
    <w:rsid w:val="00B301AF"/>
    <w:rsid w:val="00B319D8"/>
    <w:rsid w:val="00B3268B"/>
    <w:rsid w:val="00B3624A"/>
    <w:rsid w:val="00B67B48"/>
    <w:rsid w:val="00BB278F"/>
    <w:rsid w:val="00BB646A"/>
    <w:rsid w:val="00BB725A"/>
    <w:rsid w:val="00BE4608"/>
    <w:rsid w:val="00BE6CB4"/>
    <w:rsid w:val="00C05F3B"/>
    <w:rsid w:val="00C0766E"/>
    <w:rsid w:val="00C0776A"/>
    <w:rsid w:val="00C15C95"/>
    <w:rsid w:val="00C213E4"/>
    <w:rsid w:val="00C40304"/>
    <w:rsid w:val="00C450B0"/>
    <w:rsid w:val="00C531AC"/>
    <w:rsid w:val="00C707DC"/>
    <w:rsid w:val="00C70826"/>
    <w:rsid w:val="00C96BD1"/>
    <w:rsid w:val="00CA412B"/>
    <w:rsid w:val="00CA6460"/>
    <w:rsid w:val="00CB4E8E"/>
    <w:rsid w:val="00CC674A"/>
    <w:rsid w:val="00CD0EA3"/>
    <w:rsid w:val="00CD567A"/>
    <w:rsid w:val="00CD6243"/>
    <w:rsid w:val="00CD6B3B"/>
    <w:rsid w:val="00CF2FBC"/>
    <w:rsid w:val="00CF6532"/>
    <w:rsid w:val="00D11E19"/>
    <w:rsid w:val="00D15D6E"/>
    <w:rsid w:val="00D20244"/>
    <w:rsid w:val="00D2738C"/>
    <w:rsid w:val="00D31170"/>
    <w:rsid w:val="00D467D3"/>
    <w:rsid w:val="00D46818"/>
    <w:rsid w:val="00D65634"/>
    <w:rsid w:val="00D6698B"/>
    <w:rsid w:val="00D82290"/>
    <w:rsid w:val="00D839AA"/>
    <w:rsid w:val="00D95605"/>
    <w:rsid w:val="00DA2622"/>
    <w:rsid w:val="00DC4EB4"/>
    <w:rsid w:val="00DD34EA"/>
    <w:rsid w:val="00DD4360"/>
    <w:rsid w:val="00DE4C83"/>
    <w:rsid w:val="00DE651D"/>
    <w:rsid w:val="00DE6959"/>
    <w:rsid w:val="00E01025"/>
    <w:rsid w:val="00E11754"/>
    <w:rsid w:val="00E1531C"/>
    <w:rsid w:val="00E2550B"/>
    <w:rsid w:val="00E46631"/>
    <w:rsid w:val="00E503EC"/>
    <w:rsid w:val="00E75D4D"/>
    <w:rsid w:val="00E83E72"/>
    <w:rsid w:val="00E87E15"/>
    <w:rsid w:val="00E9313A"/>
    <w:rsid w:val="00E96868"/>
    <w:rsid w:val="00EA217A"/>
    <w:rsid w:val="00EA4715"/>
    <w:rsid w:val="00EC2DBD"/>
    <w:rsid w:val="00EC4A77"/>
    <w:rsid w:val="00EE6DAE"/>
    <w:rsid w:val="00EF15E8"/>
    <w:rsid w:val="00EF6176"/>
    <w:rsid w:val="00EF777C"/>
    <w:rsid w:val="00F02B44"/>
    <w:rsid w:val="00F2248D"/>
    <w:rsid w:val="00F44674"/>
    <w:rsid w:val="00F51B9A"/>
    <w:rsid w:val="00F522A7"/>
    <w:rsid w:val="00F61BA8"/>
    <w:rsid w:val="00F63933"/>
    <w:rsid w:val="00F67774"/>
    <w:rsid w:val="00F70F69"/>
    <w:rsid w:val="00F855E2"/>
    <w:rsid w:val="00FB4A86"/>
    <w:rsid w:val="00FB57CA"/>
    <w:rsid w:val="00FE1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7E2A9"/>
  <w15:docId w15:val="{38351B71-2917-4CC3-A98E-B6DD2F513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ind w:left="1080" w:right="-720"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2B9"/>
    <w:pPr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89E"/>
    <w:pPr>
      <w:keepNext/>
      <w:keepLines/>
      <w:spacing w:before="480" w:after="0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826"/>
    <w:pPr>
      <w:contextualSpacing/>
    </w:pPr>
  </w:style>
  <w:style w:type="paragraph" w:styleId="NormalWeb">
    <w:name w:val="Normal (Web)"/>
    <w:basedOn w:val="Normal"/>
    <w:uiPriority w:val="99"/>
    <w:semiHidden/>
    <w:unhideWhenUsed/>
    <w:rsid w:val="000374D8"/>
    <w:pPr>
      <w:spacing w:before="100" w:beforeAutospacing="1" w:after="115"/>
      <w:ind w:left="0" w:right="0" w:firstLine="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2202F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2F1"/>
  </w:style>
  <w:style w:type="paragraph" w:styleId="Footer">
    <w:name w:val="footer"/>
    <w:basedOn w:val="Normal"/>
    <w:link w:val="FooterChar"/>
    <w:uiPriority w:val="99"/>
    <w:semiHidden/>
    <w:unhideWhenUsed/>
    <w:rsid w:val="002202F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202F1"/>
  </w:style>
  <w:style w:type="paragraph" w:customStyle="1" w:styleId="Style1">
    <w:name w:val="Style1"/>
    <w:basedOn w:val="Normal"/>
    <w:link w:val="Style1Char"/>
    <w:qFormat/>
    <w:rsid w:val="00AE2F74"/>
  </w:style>
  <w:style w:type="character" w:customStyle="1" w:styleId="Style1Char">
    <w:name w:val="Style1 Char"/>
    <w:basedOn w:val="DefaultParagraphFont"/>
    <w:link w:val="Style1"/>
    <w:rsid w:val="00AE2F74"/>
    <w:rPr>
      <w:rFonts w:ascii="Times New Roman" w:hAnsi="Times New Roman" w:cs="Times New Roman"/>
      <w:b/>
      <w:sz w:val="24"/>
      <w:szCs w:val="24"/>
    </w:rPr>
  </w:style>
  <w:style w:type="paragraph" w:styleId="Revision">
    <w:name w:val="Revision"/>
    <w:hidden/>
    <w:uiPriority w:val="99"/>
    <w:semiHidden/>
    <w:rsid w:val="0074089E"/>
    <w:pPr>
      <w:spacing w:after="0"/>
      <w:ind w:left="0" w:right="0" w:firstLine="0"/>
    </w:pPr>
    <w:rPr>
      <w:rFonts w:ascii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89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89E"/>
    <w:rPr>
      <w:rFonts w:ascii="Tahoma" w:hAnsi="Tahoma" w:cs="Tahoma"/>
      <w:b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4089E"/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0BD3C7-94A4-4D8A-BC9D-B46089B79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Authorized Customer</dc:creator>
  <cp:lastModifiedBy>Mallory Hill</cp:lastModifiedBy>
  <cp:revision>3</cp:revision>
  <cp:lastPrinted>2017-03-27T23:22:00Z</cp:lastPrinted>
  <dcterms:created xsi:type="dcterms:W3CDTF">2022-07-01T15:56:00Z</dcterms:created>
  <dcterms:modified xsi:type="dcterms:W3CDTF">2022-07-05T16:46:00Z</dcterms:modified>
</cp:coreProperties>
</file>